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3c85df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7852e0dd-df12-4c79-87e6-cbf2856f6fa1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9:22:26Z</dcterms:created>
  <dcterms:modified xsi:type="dcterms:W3CDTF">2023-06-21T19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